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98893" w14:textId="77777777" w:rsidR="00215C4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215C4D">
        <w:rPr>
          <w:rFonts w:ascii="Calibri" w:hAnsi="Calibri" w:cs="Monotype Corsiva"/>
          <w:sz w:val="40"/>
          <w:szCs w:val="36"/>
        </w:rPr>
        <w:t>No sooner met but they looked;</w:t>
      </w:r>
    </w:p>
    <w:p w14:paraId="5789262C" w14:textId="77777777" w:rsidR="00215C4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215C4D">
        <w:rPr>
          <w:rFonts w:ascii="Calibri" w:hAnsi="Calibri" w:cs="Monotype Corsiva"/>
          <w:sz w:val="40"/>
          <w:szCs w:val="36"/>
        </w:rPr>
        <w:t>No sooner looked but they loved;</w:t>
      </w:r>
    </w:p>
    <w:p w14:paraId="438A5DB8" w14:textId="77777777" w:rsidR="00215C4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215C4D">
        <w:rPr>
          <w:rFonts w:ascii="Calibri" w:hAnsi="Calibri" w:cs="Monotype Corsiva"/>
          <w:sz w:val="40"/>
          <w:szCs w:val="36"/>
        </w:rPr>
        <w:t>No sooner loved but they sighed;</w:t>
      </w:r>
    </w:p>
    <w:p w14:paraId="2E3A3FB9" w14:textId="77777777" w:rsidR="00215C4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215C4D">
        <w:rPr>
          <w:rFonts w:ascii="Calibri" w:hAnsi="Calibri" w:cs="Monotype Corsiva"/>
          <w:sz w:val="40"/>
          <w:szCs w:val="36"/>
        </w:rPr>
        <w:t>No sooner sighed but they asked one another the reason;</w:t>
      </w:r>
    </w:p>
    <w:p w14:paraId="0BAB7AEB" w14:textId="77777777" w:rsidR="00215C4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215C4D">
        <w:rPr>
          <w:rFonts w:ascii="Calibri" w:hAnsi="Calibri" w:cs="Monotype Corsiva"/>
          <w:sz w:val="40"/>
          <w:szCs w:val="36"/>
        </w:rPr>
        <w:t>No sooner knew the reason but they sought the remedy</w:t>
      </w:r>
    </w:p>
    <w:p w14:paraId="4C9753A0" w14:textId="77777777" w:rsidR="00215C4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</w:p>
    <w:p w14:paraId="646FFB30" w14:textId="77777777" w:rsidR="00A563BD" w:rsidRPr="00215C4D" w:rsidRDefault="00215C4D" w:rsidP="00215C4D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215C4D">
        <w:rPr>
          <w:rFonts w:ascii="Calibri" w:hAnsi="Calibri" w:cs="Monotype Corsiva"/>
          <w:sz w:val="40"/>
          <w:szCs w:val="36"/>
        </w:rPr>
        <w:t>-William Shakespeare</w:t>
      </w:r>
    </w:p>
    <w:sectPr w:rsidR="00A563BD" w:rsidRPr="00215C4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E0MjE1NTYEspR0lIJTi4sz8/NACgxrAVcppF4sAAAA"/>
  </w:docVars>
  <w:rsids>
    <w:rsidRoot w:val="00A563BD"/>
    <w:rsid w:val="000D14BE"/>
    <w:rsid w:val="00215C4D"/>
    <w:rsid w:val="00637E10"/>
    <w:rsid w:val="007060BA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25317B"/>
  <w15:chartTrackingRefBased/>
  <w15:docId w15:val="{C10F7E57-C3D7-4A40-A237-58460EBB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8:00Z</dcterms:created>
  <dcterms:modified xsi:type="dcterms:W3CDTF">2021-02-18T09:28:00Z</dcterms:modified>
</cp:coreProperties>
</file>